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FDA10" w14:textId="2F350615" w:rsidR="0058251B" w:rsidRPr="00664C67" w:rsidRDefault="00964C52" w:rsidP="004A19F0">
      <w:pPr>
        <w:pStyle w:val="Tytu"/>
        <w:jc w:val="left"/>
        <w:rPr>
          <w:sz w:val="44"/>
          <w:szCs w:val="44"/>
        </w:rPr>
      </w:pPr>
      <w:bookmarkStart w:id="0" w:name="_Hlk117849995"/>
      <w:r>
        <w:rPr>
          <w:sz w:val="44"/>
          <w:szCs w:val="44"/>
        </w:rPr>
        <w:t>Maszynistka – System nauki bezwzrokowego pisania na klawiaturze</w:t>
      </w:r>
    </w:p>
    <w:bookmarkEnd w:id="0"/>
    <w:p w14:paraId="31FD4140" w14:textId="4EA5ED2C" w:rsidR="00D269F0" w:rsidRDefault="00711D31" w:rsidP="00D269F0">
      <w:pPr>
        <w:pStyle w:val="Podtytu"/>
      </w:pPr>
      <w:r>
        <w:t>Aplikacje Internetowe</w:t>
      </w:r>
      <w:r w:rsidR="00964C52">
        <w:t xml:space="preserve"> 1</w:t>
      </w:r>
      <w:r>
        <w:t xml:space="preserve"> – Edycja 202</w:t>
      </w:r>
      <w:r w:rsidR="00964C52">
        <w:t>3</w:t>
      </w:r>
      <w:r w:rsidR="005A761F">
        <w:t xml:space="preserve"> – Przykładowy Projekt</w:t>
      </w:r>
    </w:p>
    <w:p w14:paraId="5BBCF8E2" w14:textId="77777777" w:rsidR="00146F70" w:rsidRDefault="00BD3144" w:rsidP="00BD3144">
      <w:pPr>
        <w:pStyle w:val="Nagwek1"/>
      </w:pPr>
      <w:r>
        <w:t>Wprowadzenie</w:t>
      </w:r>
    </w:p>
    <w:p w14:paraId="7D2C88A9" w14:textId="6AB7FF4F" w:rsidR="00696C0D" w:rsidRDefault="00BD3144" w:rsidP="00BD3144">
      <w:r>
        <w:t>Niniejszy dokument opisuje podstawową wizję systemu</w:t>
      </w:r>
      <w:r w:rsidR="00964C52">
        <w:t xml:space="preserve"> o roboczej nazwie Maszynistka (każdy zespół powinien nadać swoją własną nazwę!)</w:t>
      </w:r>
      <w:r w:rsidR="00696C0D">
        <w:t>.</w:t>
      </w:r>
    </w:p>
    <w:p w14:paraId="7EFD88DF" w14:textId="77777777" w:rsidR="00BD3144" w:rsidRDefault="00BD3144" w:rsidP="00BD3144">
      <w:pPr>
        <w:pStyle w:val="Nagwek1"/>
      </w:pPr>
      <w:r>
        <w:t>Cel systemu</w:t>
      </w:r>
    </w:p>
    <w:p w14:paraId="7F3FF2EB" w14:textId="3CD9EEEF" w:rsidR="00C31CE5" w:rsidRDefault="0015463D" w:rsidP="00C31CE5">
      <w:pPr>
        <w:rPr>
          <w:rFonts w:ascii="Segoe UI Emoji" w:eastAsia="Segoe UI Emoji" w:hAnsi="Segoe UI Emoji" w:cs="Segoe UI Emoji"/>
        </w:rPr>
      </w:pPr>
      <w:r>
        <w:t xml:space="preserve">Celem systemu jest </w:t>
      </w:r>
      <w:r w:rsidR="00964C52">
        <w:t xml:space="preserve">umożliwienie użytkownikom systematycznej nauki bezwzrokowego pisania na klawiaturze. Najlepiej szybkiego </w:t>
      </w:r>
      <w:r w:rsidR="00964C52">
        <w:rPr>
          <w:rFonts w:ascii="Segoe UI Emoji" w:eastAsia="Segoe UI Emoji" w:hAnsi="Segoe UI Emoji" w:cs="Segoe UI Emoji"/>
        </w:rPr>
        <w:t>😊.</w:t>
      </w:r>
    </w:p>
    <w:p w14:paraId="725DB160" w14:textId="05C064FB" w:rsidR="00964C52" w:rsidRDefault="00964C52" w:rsidP="00964C52">
      <w:r>
        <w:t>Przykładowe implementacje konkurencyjne:</w:t>
      </w:r>
    </w:p>
    <w:p w14:paraId="1F1E4E56" w14:textId="1FF1AB3A" w:rsidR="00964C52" w:rsidRDefault="00964C52" w:rsidP="00964C52">
      <w:r>
        <w:t xml:space="preserve">- </w:t>
      </w:r>
      <w:hyperlink r:id="rId7" w:history="1">
        <w:r w:rsidRPr="00CE1D3E">
          <w:rPr>
            <w:rStyle w:val="Hipercze"/>
          </w:rPr>
          <w:t>https://www.typingclub.com/sportal/program-98/22167.play</w:t>
        </w:r>
      </w:hyperlink>
    </w:p>
    <w:p w14:paraId="67AF5EA7" w14:textId="2BA7191C" w:rsidR="00964C52" w:rsidRDefault="00964C52" w:rsidP="00964C52">
      <w:r>
        <w:t xml:space="preserve">- </w:t>
      </w:r>
      <w:hyperlink r:id="rId8" w:history="1">
        <w:r w:rsidRPr="00CE1D3E">
          <w:rPr>
            <w:rStyle w:val="Hipercze"/>
          </w:rPr>
          <w:t>https://kurspisania.pl/</w:t>
        </w:r>
      </w:hyperlink>
    </w:p>
    <w:p w14:paraId="0C2A2C90" w14:textId="2484AC39" w:rsidR="00C31CE5" w:rsidRDefault="00C31CE5" w:rsidP="00C31CE5">
      <w:pPr>
        <w:pStyle w:val="Nagwek1"/>
      </w:pPr>
      <w:r>
        <w:t>Funkcje systemu</w:t>
      </w:r>
    </w:p>
    <w:p w14:paraId="10CFCF9E" w14:textId="2B15F73F" w:rsidR="00906E07" w:rsidRDefault="00906E07" w:rsidP="00906E07">
      <w:pPr>
        <w:pStyle w:val="Nagwek2"/>
      </w:pPr>
      <w:r>
        <w:t>Część publiczna</w:t>
      </w:r>
    </w:p>
    <w:p w14:paraId="74AD4307" w14:textId="7DE6919E" w:rsidR="00964C52" w:rsidRDefault="00964C52" w:rsidP="00964C52">
      <w:pPr>
        <w:pStyle w:val="Akapitzlist"/>
        <w:numPr>
          <w:ilvl w:val="0"/>
          <w:numId w:val="17"/>
        </w:numPr>
      </w:pPr>
      <w:r>
        <w:t>Wybór lekcji z listy</w:t>
      </w:r>
    </w:p>
    <w:p w14:paraId="2D531F96" w14:textId="44C11E7D" w:rsidR="00964C52" w:rsidRDefault="00964C52" w:rsidP="00964C52">
      <w:pPr>
        <w:pStyle w:val="Akapitzlist"/>
        <w:numPr>
          <w:ilvl w:val="0"/>
          <w:numId w:val="17"/>
        </w:numPr>
      </w:pPr>
      <w:r>
        <w:t>Zapamiętywanie postępu w localstorage / ciasteczkach</w:t>
      </w:r>
    </w:p>
    <w:p w14:paraId="14D06ACE" w14:textId="3BCE247A" w:rsidR="00964C52" w:rsidRDefault="00964C52" w:rsidP="00964C52">
      <w:pPr>
        <w:pStyle w:val="Akapitzlist"/>
        <w:numPr>
          <w:ilvl w:val="0"/>
          <w:numId w:val="17"/>
        </w:numPr>
      </w:pPr>
      <w:r>
        <w:t>Możliwość zmiany wybranej lekcji.</w:t>
      </w:r>
    </w:p>
    <w:p w14:paraId="1549FB2A" w14:textId="02B4C37A" w:rsidR="00964C52" w:rsidRDefault="00964C52" w:rsidP="00964C52">
      <w:pPr>
        <w:pStyle w:val="Akapitzlist"/>
        <w:numPr>
          <w:ilvl w:val="0"/>
          <w:numId w:val="17"/>
        </w:numPr>
      </w:pPr>
      <w:r>
        <w:t>Podgląd klawiatury ekranowej i palcowania.</w:t>
      </w:r>
    </w:p>
    <w:p w14:paraId="1F75EF14" w14:textId="390686F1" w:rsidR="00964C52" w:rsidRDefault="00964C52" w:rsidP="00964C52">
      <w:pPr>
        <w:pStyle w:val="Akapitzlist"/>
        <w:numPr>
          <w:ilvl w:val="0"/>
          <w:numId w:val="17"/>
        </w:numPr>
      </w:pPr>
      <w:r>
        <w:t>Licznik szybkości pisania.</w:t>
      </w:r>
    </w:p>
    <w:p w14:paraId="5074AC52" w14:textId="55900DA1" w:rsidR="00964C52" w:rsidRDefault="00964C52" w:rsidP="00964C52">
      <w:pPr>
        <w:pStyle w:val="Akapitzlist"/>
        <w:numPr>
          <w:ilvl w:val="0"/>
          <w:numId w:val="17"/>
        </w:numPr>
      </w:pPr>
      <w:r>
        <w:t>Statystyka średniej szybkości pisania i jej przyrostu (lub spadku).</w:t>
      </w:r>
    </w:p>
    <w:p w14:paraId="2B3C4837" w14:textId="760BCFAE" w:rsidR="00D1462A" w:rsidRDefault="00964C52" w:rsidP="00964C52">
      <w:pPr>
        <w:pStyle w:val="Akapitzlist"/>
        <w:numPr>
          <w:ilvl w:val="0"/>
          <w:numId w:val="17"/>
        </w:numPr>
      </w:pPr>
      <w:r>
        <w:t>Możliwość trenowania na własnym tekście.</w:t>
      </w:r>
    </w:p>
    <w:p w14:paraId="1AFFFBDD" w14:textId="18D40E6F" w:rsidR="00964C52" w:rsidRDefault="00964C52" w:rsidP="00964C52">
      <w:pPr>
        <w:pStyle w:val="Akapitzlist"/>
        <w:numPr>
          <w:ilvl w:val="0"/>
          <w:numId w:val="17"/>
        </w:numPr>
      </w:pPr>
      <w:r>
        <w:t>Przełączanie języka aplikacji?</w:t>
      </w:r>
    </w:p>
    <w:p w14:paraId="4D4694A7" w14:textId="6C682076" w:rsidR="00964C52" w:rsidRDefault="00964C52" w:rsidP="00964C52">
      <w:pPr>
        <w:pStyle w:val="Akapitzlist"/>
        <w:numPr>
          <w:ilvl w:val="0"/>
          <w:numId w:val="17"/>
        </w:numPr>
      </w:pPr>
      <w:r>
        <w:t>Przełączanie trybu klawiatury?</w:t>
      </w:r>
    </w:p>
    <w:p w14:paraId="6C68A253" w14:textId="6E560BB3" w:rsidR="00964C52" w:rsidRPr="00D1462A" w:rsidRDefault="00964C52" w:rsidP="00964C52">
      <w:pPr>
        <w:pStyle w:val="Akapitzlist"/>
        <w:numPr>
          <w:ilvl w:val="0"/>
          <w:numId w:val="17"/>
        </w:numPr>
      </w:pPr>
      <w:r>
        <w:t>Logowanie do części zamkniętej.</w:t>
      </w:r>
    </w:p>
    <w:p w14:paraId="2961EEFF" w14:textId="10762E56" w:rsidR="003F2A4B" w:rsidRDefault="003F2A4B" w:rsidP="003F2A4B">
      <w:pPr>
        <w:pStyle w:val="Nagwek2"/>
      </w:pPr>
      <w:r>
        <w:t>Część zamknięta</w:t>
      </w:r>
    </w:p>
    <w:p w14:paraId="4BCEACE2" w14:textId="344CF090" w:rsidR="00964C52" w:rsidRDefault="00964C52" w:rsidP="00964C52">
      <w:pPr>
        <w:pStyle w:val="Akapitzlist"/>
        <w:numPr>
          <w:ilvl w:val="0"/>
          <w:numId w:val="18"/>
        </w:numPr>
      </w:pPr>
      <w:r>
        <w:t>W systemie powinni istnieć użytkownicy administracyjni.</w:t>
      </w:r>
    </w:p>
    <w:p w14:paraId="7C98BCD8" w14:textId="2A7626A4" w:rsidR="00964C52" w:rsidRDefault="00964C52" w:rsidP="00964C52">
      <w:pPr>
        <w:pStyle w:val="Akapitzlist"/>
        <w:numPr>
          <w:ilvl w:val="0"/>
          <w:numId w:val="18"/>
        </w:numPr>
      </w:pPr>
      <w:r>
        <w:t>Dopuszczona zostaje możliwość tworzenia adminów bezpośrednio w bazie danych / plikach konfiguracyjnych / komendach CLI.</w:t>
      </w:r>
    </w:p>
    <w:p w14:paraId="6B6E4653" w14:textId="31F09387" w:rsidR="00964C52" w:rsidRDefault="00964C52" w:rsidP="00964C52">
      <w:pPr>
        <w:pStyle w:val="Akapitzlist"/>
        <w:numPr>
          <w:ilvl w:val="0"/>
          <w:numId w:val="18"/>
        </w:numPr>
      </w:pPr>
      <w:r>
        <w:t>Tworzenie układu lekcji.</w:t>
      </w:r>
    </w:p>
    <w:p w14:paraId="5B11A740" w14:textId="2D8D4A93" w:rsidR="00964C52" w:rsidRDefault="00964C52" w:rsidP="00964C52">
      <w:pPr>
        <w:pStyle w:val="Akapitzlist"/>
        <w:numPr>
          <w:ilvl w:val="0"/>
          <w:numId w:val="18"/>
        </w:numPr>
      </w:pPr>
      <w:r>
        <w:t>Zarządzanie językami aplikacji.</w:t>
      </w:r>
    </w:p>
    <w:p w14:paraId="704B59C4" w14:textId="4F0C82B0" w:rsidR="002B74AE" w:rsidRPr="00964C52" w:rsidRDefault="002B74AE" w:rsidP="00964C52">
      <w:pPr>
        <w:pStyle w:val="Akapitzlist"/>
        <w:numPr>
          <w:ilvl w:val="0"/>
          <w:numId w:val="18"/>
        </w:numPr>
      </w:pPr>
      <w:r>
        <w:t>Zarządzanie klawiaturami i przypisaniem lekcji do poszczególnych układów klawiatury.</w:t>
      </w:r>
    </w:p>
    <w:p w14:paraId="618F7757" w14:textId="0A022307" w:rsidR="00C31CE5" w:rsidRDefault="00964C52" w:rsidP="00C31CE5">
      <w:pPr>
        <w:pStyle w:val="Nagwek1"/>
      </w:pPr>
      <w:r>
        <w:t>Ograniczenia</w:t>
      </w:r>
    </w:p>
    <w:p w14:paraId="0322E0DE" w14:textId="0C1165F6" w:rsidR="00C31CE5" w:rsidRDefault="00C31CE5" w:rsidP="00C31CE5">
      <w:pPr>
        <w:pStyle w:val="Akapitzlist"/>
        <w:numPr>
          <w:ilvl w:val="0"/>
          <w:numId w:val="14"/>
        </w:numPr>
      </w:pPr>
      <w:r>
        <w:t>Zastosowanie paradygmatu obiektowego.</w:t>
      </w:r>
    </w:p>
    <w:p w14:paraId="12815028" w14:textId="576AC91B" w:rsidR="00C31CE5" w:rsidRDefault="00C31CE5" w:rsidP="00C31CE5">
      <w:pPr>
        <w:pStyle w:val="Akapitzlist"/>
        <w:numPr>
          <w:ilvl w:val="0"/>
          <w:numId w:val="14"/>
        </w:numPr>
      </w:pPr>
      <w:r>
        <w:t>Zastosowanie mapowania obiektowo-relacyjnego (ORM).</w:t>
      </w:r>
    </w:p>
    <w:p w14:paraId="36B1FB95" w14:textId="6288F210" w:rsidR="00C31CE5" w:rsidRDefault="00C31CE5" w:rsidP="00C31CE5">
      <w:pPr>
        <w:pStyle w:val="Akapitzlist"/>
        <w:numPr>
          <w:ilvl w:val="0"/>
          <w:numId w:val="14"/>
        </w:numPr>
      </w:pPr>
      <w:r>
        <w:t>Zastosowanie front-controllera.</w:t>
      </w:r>
    </w:p>
    <w:p w14:paraId="3ABB3378" w14:textId="72A60F43" w:rsidR="00C31CE5" w:rsidRDefault="00C31CE5" w:rsidP="00C31CE5">
      <w:pPr>
        <w:pStyle w:val="Akapitzlist"/>
        <w:numPr>
          <w:ilvl w:val="0"/>
          <w:numId w:val="14"/>
        </w:numPr>
      </w:pPr>
      <w:r>
        <w:t>Zastosowanie modelu MVC.</w:t>
      </w:r>
    </w:p>
    <w:p w14:paraId="24B265A7" w14:textId="60FBD6F7" w:rsidR="00C31CE5" w:rsidRPr="00964C52" w:rsidRDefault="00C31CE5" w:rsidP="00C31CE5">
      <w:pPr>
        <w:pStyle w:val="Akapitzlist"/>
        <w:numPr>
          <w:ilvl w:val="0"/>
          <w:numId w:val="14"/>
        </w:numPr>
        <w:rPr>
          <w:strike/>
        </w:rPr>
      </w:pPr>
      <w:r w:rsidRPr="00964C52">
        <w:rPr>
          <w:strike/>
        </w:rPr>
        <w:t>Responsywny wygląd systemu.</w:t>
      </w:r>
    </w:p>
    <w:p w14:paraId="38729FD7" w14:textId="38C1A16E" w:rsidR="00C31CE5" w:rsidRDefault="00C31CE5" w:rsidP="00C31CE5">
      <w:pPr>
        <w:pStyle w:val="Akapitzlist"/>
        <w:numPr>
          <w:ilvl w:val="0"/>
          <w:numId w:val="14"/>
        </w:numPr>
      </w:pPr>
      <w:r>
        <w:t>Wolno używać: PHP, JS, TS, CSS, LESS</w:t>
      </w:r>
      <w:r w:rsidR="009D396B">
        <w:t xml:space="preserve"> i wszystko co było i będzie w tym semestrze na kursie.</w:t>
      </w:r>
    </w:p>
    <w:p w14:paraId="482CBE44" w14:textId="052498E5" w:rsidR="00D32E2C" w:rsidRPr="00D1462A" w:rsidRDefault="00094EF9" w:rsidP="00D32E2C">
      <w:pPr>
        <w:pStyle w:val="Akapitzlist"/>
        <w:numPr>
          <w:ilvl w:val="0"/>
          <w:numId w:val="14"/>
        </w:numPr>
        <w:tabs>
          <w:tab w:val="left" w:pos="2076"/>
        </w:tabs>
      </w:pPr>
      <w:r>
        <w:t>Nie wolno używać: Bootstrap, Foundation, Tailwind (i inne gotowe skórki); jQuery, Angular, Vue (i inne frameworki JS); Twig, Blade</w:t>
      </w:r>
      <w:r w:rsidR="008A7BEF">
        <w:t>, Smarty</w:t>
      </w:r>
      <w:r>
        <w:t xml:space="preserve"> (i inne </w:t>
      </w:r>
      <w:r w:rsidR="008A7BEF">
        <w:t>nakładki szablonowe na PHP</w:t>
      </w:r>
      <w:r>
        <w:t>).</w:t>
      </w:r>
    </w:p>
    <w:p w14:paraId="2604E723" w14:textId="275F7186" w:rsidR="00D1462A" w:rsidRPr="00D1462A" w:rsidRDefault="00D1462A" w:rsidP="00D1462A">
      <w:pPr>
        <w:tabs>
          <w:tab w:val="left" w:pos="1320"/>
        </w:tabs>
      </w:pPr>
    </w:p>
    <w:sectPr w:rsidR="00D1462A" w:rsidRPr="00D1462A" w:rsidSect="00F717ED">
      <w:headerReference w:type="default" r:id="rId9"/>
      <w:footerReference w:type="default" r:id="rId10"/>
      <w:footerReference w:type="first" r:id="rId11"/>
      <w:pgSz w:w="11906" w:h="16838"/>
      <w:pgMar w:top="720" w:right="720" w:bottom="720" w:left="72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62036" w14:textId="77777777" w:rsidR="006C4E0C" w:rsidRDefault="006C4E0C" w:rsidP="008A44C0">
      <w:pPr>
        <w:spacing w:after="0" w:line="240" w:lineRule="auto"/>
      </w:pPr>
      <w:r>
        <w:separator/>
      </w:r>
    </w:p>
  </w:endnote>
  <w:endnote w:type="continuationSeparator" w:id="0">
    <w:p w14:paraId="2095F77E" w14:textId="77777777" w:rsidR="006C4E0C" w:rsidRDefault="006C4E0C" w:rsidP="008A44C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72F84C" w14:textId="492BA36D" w:rsidR="00BD3144" w:rsidRDefault="002B74AE" w:rsidP="008A44C0">
    <w:pPr>
      <w:pStyle w:val="Stopka"/>
      <w:tabs>
        <w:tab w:val="clear" w:pos="9072"/>
        <w:tab w:val="right" w:pos="10490"/>
      </w:tabs>
      <w:jc w:val="left"/>
    </w:pPr>
    <w:r>
      <w:fldChar w:fldCharType="begin"/>
    </w:r>
    <w:r>
      <w:instrText xml:space="preserve"> DATE   \* MERGEFORMAT </w:instrText>
    </w:r>
    <w:r>
      <w:fldChar w:fldCharType="separate"/>
    </w:r>
    <w:r w:rsidR="00964C52">
      <w:rPr>
        <w:noProof/>
      </w:rPr>
      <w:t>28.11.2023</w:t>
    </w:r>
    <w:r>
      <w:rPr>
        <w:noProof/>
      </w:rPr>
      <w:fldChar w:fldCharType="end"/>
    </w:r>
    <w:r w:rsidR="00BD3144">
      <w:t xml:space="preserve">, </w:t>
    </w:r>
    <w:r w:rsidR="00D1462A">
      <w:t>dr</w:t>
    </w:r>
    <w:r w:rsidR="00BD3144">
      <w:t xml:space="preserve"> inż. Artur Karczmarczyk</w:t>
    </w:r>
    <w:r w:rsidR="00BD3144">
      <w:tab/>
    </w:r>
    <w:r w:rsidR="00BD3144">
      <w:tab/>
    </w:r>
    <w:sdt>
      <w:sdtPr>
        <w:id w:val="756791047"/>
        <w:docPartObj>
          <w:docPartGallery w:val="Page Numbers (Bottom of Page)"/>
          <w:docPartUnique/>
        </w:docPartObj>
      </w:sdtPr>
      <w:sdtEndPr/>
      <w:sdtContent>
        <w:sdt>
          <w:sdtPr>
            <w:id w:val="810570653"/>
            <w:docPartObj>
              <w:docPartGallery w:val="Page Numbers (Top of Page)"/>
              <w:docPartUnique/>
            </w:docPartObj>
          </w:sdtPr>
          <w:sdtEndPr/>
          <w:sdtContent>
            <w:r w:rsidR="00BD3144">
              <w:t xml:space="preserve">Strona </w:t>
            </w:r>
            <w:r w:rsidR="00BD3144">
              <w:rPr>
                <w:b/>
                <w:sz w:val="24"/>
                <w:szCs w:val="24"/>
              </w:rPr>
              <w:fldChar w:fldCharType="begin"/>
            </w:r>
            <w:r w:rsidR="00BD3144">
              <w:rPr>
                <w:b/>
              </w:rPr>
              <w:instrText>PAGE</w:instrText>
            </w:r>
            <w:r w:rsidR="00BD3144">
              <w:rPr>
                <w:b/>
                <w:sz w:val="24"/>
                <w:szCs w:val="24"/>
              </w:rPr>
              <w:fldChar w:fldCharType="separate"/>
            </w:r>
            <w:r w:rsidR="00EC1BE0">
              <w:rPr>
                <w:b/>
                <w:noProof/>
                <w:sz w:val="24"/>
                <w:szCs w:val="24"/>
              </w:rPr>
              <w:t>2</w:t>
            </w:r>
            <w:r w:rsidR="00BD3144">
              <w:rPr>
                <w:b/>
                <w:sz w:val="24"/>
                <w:szCs w:val="24"/>
              </w:rPr>
              <w:fldChar w:fldCharType="end"/>
            </w:r>
            <w:r w:rsidR="00BD3144">
              <w:t xml:space="preserve"> z </w:t>
            </w:r>
            <w:r w:rsidR="00BD3144">
              <w:rPr>
                <w:b/>
                <w:sz w:val="24"/>
                <w:szCs w:val="24"/>
              </w:rPr>
              <w:fldChar w:fldCharType="begin"/>
            </w:r>
            <w:r w:rsidR="00BD3144">
              <w:rPr>
                <w:b/>
              </w:rPr>
              <w:instrText>NUMPAGES</w:instrText>
            </w:r>
            <w:r w:rsidR="00BD3144">
              <w:rPr>
                <w:b/>
                <w:sz w:val="24"/>
                <w:szCs w:val="24"/>
              </w:rPr>
              <w:fldChar w:fldCharType="separate"/>
            </w:r>
            <w:r w:rsidR="00EC1BE0">
              <w:rPr>
                <w:b/>
                <w:noProof/>
                <w:sz w:val="24"/>
                <w:szCs w:val="24"/>
              </w:rPr>
              <w:t>2</w:t>
            </w:r>
            <w:r w:rsidR="00BD3144">
              <w:rPr>
                <w:b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AE82F" w14:textId="11ECA11F" w:rsidR="00BD3144" w:rsidRPr="00F717ED" w:rsidRDefault="002B74AE" w:rsidP="00F717ED">
    <w:pPr>
      <w:pStyle w:val="Stopka"/>
      <w:tabs>
        <w:tab w:val="clear" w:pos="9072"/>
        <w:tab w:val="right" w:pos="10490"/>
      </w:tabs>
      <w:jc w:val="left"/>
    </w:pPr>
    <w:r>
      <w:fldChar w:fldCharType="begin"/>
    </w:r>
    <w:r>
      <w:instrText xml:space="preserve"> DATE   \* MERGEFORMAT </w:instrText>
    </w:r>
    <w:r>
      <w:fldChar w:fldCharType="separate"/>
    </w:r>
    <w:r w:rsidR="00964C52">
      <w:rPr>
        <w:noProof/>
      </w:rPr>
      <w:t>28.11.2023</w:t>
    </w:r>
    <w:r>
      <w:rPr>
        <w:noProof/>
      </w:rPr>
      <w:fldChar w:fldCharType="end"/>
    </w:r>
    <w:r w:rsidR="00BD3144">
      <w:t xml:space="preserve">, </w:t>
    </w:r>
    <w:r w:rsidR="00D1462A">
      <w:t>dr</w:t>
    </w:r>
    <w:r w:rsidR="00BD3144">
      <w:t xml:space="preserve"> inż. Artur Karczmarczyk</w:t>
    </w:r>
    <w:r w:rsidR="00BD3144">
      <w:tab/>
    </w:r>
    <w:r w:rsidR="00BD3144">
      <w:tab/>
    </w:r>
    <w:sdt>
      <w:sdtPr>
        <w:id w:val="756791224"/>
        <w:docPartObj>
          <w:docPartGallery w:val="Page Numbers (Bottom of Page)"/>
          <w:docPartUnique/>
        </w:docPartObj>
      </w:sdtPr>
      <w:sdtEndPr/>
      <w:sdtContent>
        <w:sdt>
          <w:sdtPr>
            <w:id w:val="756791225"/>
            <w:docPartObj>
              <w:docPartGallery w:val="Page Numbers (Top of Page)"/>
              <w:docPartUnique/>
            </w:docPartObj>
          </w:sdtPr>
          <w:sdtEndPr/>
          <w:sdtContent>
            <w:r w:rsidR="00BD3144">
              <w:t xml:space="preserve">Strona </w:t>
            </w:r>
            <w:r w:rsidR="00BD3144">
              <w:rPr>
                <w:b/>
                <w:sz w:val="24"/>
                <w:szCs w:val="24"/>
              </w:rPr>
              <w:fldChar w:fldCharType="begin"/>
            </w:r>
            <w:r w:rsidR="00BD3144">
              <w:rPr>
                <w:b/>
              </w:rPr>
              <w:instrText>PAGE</w:instrText>
            </w:r>
            <w:r w:rsidR="00BD3144">
              <w:rPr>
                <w:b/>
                <w:sz w:val="24"/>
                <w:szCs w:val="24"/>
              </w:rPr>
              <w:fldChar w:fldCharType="separate"/>
            </w:r>
            <w:r w:rsidR="00EC1BE0">
              <w:rPr>
                <w:b/>
                <w:noProof/>
                <w:sz w:val="24"/>
                <w:szCs w:val="24"/>
              </w:rPr>
              <w:t>1</w:t>
            </w:r>
            <w:r w:rsidR="00BD3144">
              <w:rPr>
                <w:b/>
                <w:sz w:val="24"/>
                <w:szCs w:val="24"/>
              </w:rPr>
              <w:fldChar w:fldCharType="end"/>
            </w:r>
            <w:r w:rsidR="00BD3144">
              <w:t xml:space="preserve"> z </w:t>
            </w:r>
            <w:r w:rsidR="00BD3144">
              <w:rPr>
                <w:b/>
                <w:sz w:val="24"/>
                <w:szCs w:val="24"/>
              </w:rPr>
              <w:fldChar w:fldCharType="begin"/>
            </w:r>
            <w:r w:rsidR="00BD3144">
              <w:rPr>
                <w:b/>
              </w:rPr>
              <w:instrText>NUMPAGES</w:instrText>
            </w:r>
            <w:r w:rsidR="00BD3144">
              <w:rPr>
                <w:b/>
                <w:sz w:val="24"/>
                <w:szCs w:val="24"/>
              </w:rPr>
              <w:fldChar w:fldCharType="separate"/>
            </w:r>
            <w:r w:rsidR="00EC1BE0">
              <w:rPr>
                <w:b/>
                <w:noProof/>
                <w:sz w:val="24"/>
                <w:szCs w:val="24"/>
              </w:rPr>
              <w:t>2</w:t>
            </w:r>
            <w:r w:rsidR="00BD3144">
              <w:rPr>
                <w:b/>
                <w:sz w:val="24"/>
                <w:szCs w:val="24"/>
              </w:rPr>
              <w:fldChar w:fldCharType="end"/>
            </w:r>
          </w:sdtContent>
        </w:sdt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9FB9EF" w14:textId="77777777" w:rsidR="006C4E0C" w:rsidRDefault="006C4E0C" w:rsidP="008A44C0">
      <w:pPr>
        <w:spacing w:after="0" w:line="240" w:lineRule="auto"/>
      </w:pPr>
      <w:r>
        <w:separator/>
      </w:r>
    </w:p>
  </w:footnote>
  <w:footnote w:type="continuationSeparator" w:id="0">
    <w:p w14:paraId="4E666A6C" w14:textId="77777777" w:rsidR="006C4E0C" w:rsidRDefault="006C4E0C" w:rsidP="008A44C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C405BA" w14:textId="7A9B5AD8" w:rsidR="00BD3144" w:rsidRPr="00C31CE5" w:rsidRDefault="00D32E2C" w:rsidP="008159F7">
    <w:pPr>
      <w:pStyle w:val="Nagwek"/>
      <w:pBdr>
        <w:bottom w:val="single" w:sz="4" w:space="1" w:color="auto"/>
      </w:pBdr>
    </w:pPr>
    <w:r w:rsidRPr="00D32E2C">
      <w:t>¿Donde? – system lokalizowania pracowników ZU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C7CEB"/>
    <w:multiLevelType w:val="hybridMultilevel"/>
    <w:tmpl w:val="223E2C7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8D360E"/>
    <w:multiLevelType w:val="hybridMultilevel"/>
    <w:tmpl w:val="00AAF93C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D04F34"/>
    <w:multiLevelType w:val="hybridMultilevel"/>
    <w:tmpl w:val="94F027DA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A1667A8"/>
    <w:multiLevelType w:val="hybridMultilevel"/>
    <w:tmpl w:val="A580B4B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7C76F6"/>
    <w:multiLevelType w:val="hybridMultilevel"/>
    <w:tmpl w:val="F8627C00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6500055"/>
    <w:multiLevelType w:val="hybridMultilevel"/>
    <w:tmpl w:val="E4CE5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B75089"/>
    <w:multiLevelType w:val="hybridMultilevel"/>
    <w:tmpl w:val="C15A0CF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F8262C"/>
    <w:multiLevelType w:val="hybridMultilevel"/>
    <w:tmpl w:val="3B9E94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3232BA"/>
    <w:multiLevelType w:val="hybridMultilevel"/>
    <w:tmpl w:val="690E9A28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7771285"/>
    <w:multiLevelType w:val="hybridMultilevel"/>
    <w:tmpl w:val="5C0C97EE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89E4CEB"/>
    <w:multiLevelType w:val="hybridMultilevel"/>
    <w:tmpl w:val="41468050"/>
    <w:lvl w:ilvl="0" w:tplc="0415000F">
      <w:start w:val="1"/>
      <w:numFmt w:val="decimal"/>
      <w:lvlText w:val="%1."/>
      <w:lvlJc w:val="left"/>
      <w:pPr>
        <w:ind w:left="720" w:hanging="360"/>
      </w:p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410D42"/>
    <w:multiLevelType w:val="hybridMultilevel"/>
    <w:tmpl w:val="BE765DA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991623"/>
    <w:multiLevelType w:val="hybridMultilevel"/>
    <w:tmpl w:val="04E63E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FB30EA4"/>
    <w:multiLevelType w:val="hybridMultilevel"/>
    <w:tmpl w:val="BA6414F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5866FD"/>
    <w:multiLevelType w:val="hybridMultilevel"/>
    <w:tmpl w:val="90FEE11A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ACE332E"/>
    <w:multiLevelType w:val="hybridMultilevel"/>
    <w:tmpl w:val="52CA99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54F2D"/>
    <w:multiLevelType w:val="hybridMultilevel"/>
    <w:tmpl w:val="75B04D92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FCA2F6F"/>
    <w:multiLevelType w:val="hybridMultilevel"/>
    <w:tmpl w:val="046ADA14"/>
    <w:lvl w:ilvl="0" w:tplc="041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84832040">
    <w:abstractNumId w:val="11"/>
  </w:num>
  <w:num w:numId="2" w16cid:durableId="369694130">
    <w:abstractNumId w:val="9"/>
  </w:num>
  <w:num w:numId="3" w16cid:durableId="1557817996">
    <w:abstractNumId w:val="13"/>
  </w:num>
  <w:num w:numId="4" w16cid:durableId="97025296">
    <w:abstractNumId w:val="1"/>
  </w:num>
  <w:num w:numId="5" w16cid:durableId="110521311">
    <w:abstractNumId w:val="14"/>
  </w:num>
  <w:num w:numId="6" w16cid:durableId="2019304435">
    <w:abstractNumId w:val="16"/>
  </w:num>
  <w:num w:numId="7" w16cid:durableId="1763909343">
    <w:abstractNumId w:val="2"/>
  </w:num>
  <w:num w:numId="8" w16cid:durableId="203950946">
    <w:abstractNumId w:val="8"/>
  </w:num>
  <w:num w:numId="9" w16cid:durableId="738137122">
    <w:abstractNumId w:val="10"/>
  </w:num>
  <w:num w:numId="10" w16cid:durableId="1565141958">
    <w:abstractNumId w:val="3"/>
  </w:num>
  <w:num w:numId="11" w16cid:durableId="1796290796">
    <w:abstractNumId w:val="0"/>
  </w:num>
  <w:num w:numId="12" w16cid:durableId="1729844878">
    <w:abstractNumId w:val="17"/>
  </w:num>
  <w:num w:numId="13" w16cid:durableId="1418750610">
    <w:abstractNumId w:val="4"/>
  </w:num>
  <w:num w:numId="14" w16cid:durableId="1766027595">
    <w:abstractNumId w:val="6"/>
  </w:num>
  <w:num w:numId="15" w16cid:durableId="1415740740">
    <w:abstractNumId w:val="15"/>
  </w:num>
  <w:num w:numId="16" w16cid:durableId="1633288323">
    <w:abstractNumId w:val="12"/>
  </w:num>
  <w:num w:numId="17" w16cid:durableId="1320042571">
    <w:abstractNumId w:val="7"/>
  </w:num>
  <w:num w:numId="18" w16cid:durableId="15633642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MysrQwMjA2NzY2MzJX0lEKTi0uzszPAykwrAUAwFN6fiwAAAA="/>
  </w:docVars>
  <w:rsids>
    <w:rsidRoot w:val="00D269F0"/>
    <w:rsid w:val="000015F9"/>
    <w:rsid w:val="000269A2"/>
    <w:rsid w:val="00030FB4"/>
    <w:rsid w:val="000377EA"/>
    <w:rsid w:val="00053B11"/>
    <w:rsid w:val="0008079A"/>
    <w:rsid w:val="00094EF9"/>
    <w:rsid w:val="00096F5D"/>
    <w:rsid w:val="00126A24"/>
    <w:rsid w:val="00144D4F"/>
    <w:rsid w:val="00146F70"/>
    <w:rsid w:val="0015463D"/>
    <w:rsid w:val="001B1181"/>
    <w:rsid w:val="001B7F68"/>
    <w:rsid w:val="001C1B8F"/>
    <w:rsid w:val="001D1660"/>
    <w:rsid w:val="001F7A6C"/>
    <w:rsid w:val="00207AE5"/>
    <w:rsid w:val="002645C0"/>
    <w:rsid w:val="00271F3C"/>
    <w:rsid w:val="00296BED"/>
    <w:rsid w:val="002B74AE"/>
    <w:rsid w:val="002C388C"/>
    <w:rsid w:val="002C6618"/>
    <w:rsid w:val="002D3AE0"/>
    <w:rsid w:val="00321756"/>
    <w:rsid w:val="00374C71"/>
    <w:rsid w:val="00395869"/>
    <w:rsid w:val="003F2A4B"/>
    <w:rsid w:val="00402BD6"/>
    <w:rsid w:val="00421981"/>
    <w:rsid w:val="00481A56"/>
    <w:rsid w:val="00486767"/>
    <w:rsid w:val="004A0EE3"/>
    <w:rsid w:val="004A19F0"/>
    <w:rsid w:val="004E56DC"/>
    <w:rsid w:val="0050007A"/>
    <w:rsid w:val="005214DD"/>
    <w:rsid w:val="00535812"/>
    <w:rsid w:val="0058251B"/>
    <w:rsid w:val="00587A91"/>
    <w:rsid w:val="005A6045"/>
    <w:rsid w:val="005A761F"/>
    <w:rsid w:val="005D3D79"/>
    <w:rsid w:val="0063117F"/>
    <w:rsid w:val="00644CC3"/>
    <w:rsid w:val="00653D70"/>
    <w:rsid w:val="00664C67"/>
    <w:rsid w:val="00696C0D"/>
    <w:rsid w:val="006A6139"/>
    <w:rsid w:val="006C4E0C"/>
    <w:rsid w:val="006D7CEA"/>
    <w:rsid w:val="006E3FE5"/>
    <w:rsid w:val="0070719C"/>
    <w:rsid w:val="00711D31"/>
    <w:rsid w:val="00773175"/>
    <w:rsid w:val="007A2EEA"/>
    <w:rsid w:val="007F56BB"/>
    <w:rsid w:val="007F7B0D"/>
    <w:rsid w:val="008159F7"/>
    <w:rsid w:val="00826824"/>
    <w:rsid w:val="008A44C0"/>
    <w:rsid w:val="008A7BEF"/>
    <w:rsid w:val="008C0773"/>
    <w:rsid w:val="008C57D5"/>
    <w:rsid w:val="00906E07"/>
    <w:rsid w:val="0091046E"/>
    <w:rsid w:val="00964C52"/>
    <w:rsid w:val="009C7FF5"/>
    <w:rsid w:val="009D2139"/>
    <w:rsid w:val="009D396B"/>
    <w:rsid w:val="00A16C6C"/>
    <w:rsid w:val="00A208C4"/>
    <w:rsid w:val="00A266DB"/>
    <w:rsid w:val="00A75C24"/>
    <w:rsid w:val="00AC53B9"/>
    <w:rsid w:val="00AF7014"/>
    <w:rsid w:val="00BA769F"/>
    <w:rsid w:val="00BB04B2"/>
    <w:rsid w:val="00BB1364"/>
    <w:rsid w:val="00BC68B8"/>
    <w:rsid w:val="00BD3144"/>
    <w:rsid w:val="00BF3948"/>
    <w:rsid w:val="00C15449"/>
    <w:rsid w:val="00C31CE5"/>
    <w:rsid w:val="00C32949"/>
    <w:rsid w:val="00C66D2E"/>
    <w:rsid w:val="00C77A6E"/>
    <w:rsid w:val="00C907AA"/>
    <w:rsid w:val="00CC226A"/>
    <w:rsid w:val="00D1462A"/>
    <w:rsid w:val="00D269F0"/>
    <w:rsid w:val="00D32E2C"/>
    <w:rsid w:val="00D420CF"/>
    <w:rsid w:val="00D64384"/>
    <w:rsid w:val="00DC0BE0"/>
    <w:rsid w:val="00DD23BB"/>
    <w:rsid w:val="00DE166E"/>
    <w:rsid w:val="00E21AE1"/>
    <w:rsid w:val="00E34762"/>
    <w:rsid w:val="00EC1BE0"/>
    <w:rsid w:val="00EC4C7E"/>
    <w:rsid w:val="00F0312A"/>
    <w:rsid w:val="00F360AE"/>
    <w:rsid w:val="00F47AE3"/>
    <w:rsid w:val="00F62BE3"/>
    <w:rsid w:val="00F717ED"/>
    <w:rsid w:val="00FA197B"/>
    <w:rsid w:val="00FA5DB7"/>
    <w:rsid w:val="00FB1EC8"/>
    <w:rsid w:val="00FC489B"/>
    <w:rsid w:val="00FC77DD"/>
    <w:rsid w:val="3CC3C3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E055DF"/>
  <w15:docId w15:val="{3A07C311-FAFC-42CB-9318-767678BF89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8A44C0"/>
    <w:pPr>
      <w:jc w:val="both"/>
    </w:pPr>
  </w:style>
  <w:style w:type="paragraph" w:styleId="Nagwek1">
    <w:name w:val="heading 1"/>
    <w:basedOn w:val="Normalny"/>
    <w:next w:val="Normalny"/>
    <w:link w:val="Nagwek1Znak"/>
    <w:uiPriority w:val="9"/>
    <w:qFormat/>
    <w:rsid w:val="00D269F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91046E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D269F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ytu">
    <w:name w:val="Title"/>
    <w:basedOn w:val="Normalny"/>
    <w:next w:val="Normalny"/>
    <w:link w:val="TytuZnak"/>
    <w:uiPriority w:val="10"/>
    <w:qFormat/>
    <w:rsid w:val="00D269F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ytuZnak">
    <w:name w:val="Tytuł Znak"/>
    <w:basedOn w:val="Domylnaczcionkaakapitu"/>
    <w:link w:val="Tytu"/>
    <w:uiPriority w:val="10"/>
    <w:rsid w:val="00D269F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D269F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D269F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Akapitzlist">
    <w:name w:val="List Paragraph"/>
    <w:basedOn w:val="Normalny"/>
    <w:uiPriority w:val="34"/>
    <w:qFormat/>
    <w:rsid w:val="007F7B0D"/>
    <w:pPr>
      <w:ind w:left="720"/>
      <w:contextualSpacing/>
    </w:pPr>
  </w:style>
  <w:style w:type="character" w:customStyle="1" w:styleId="Nagwek2Znak">
    <w:name w:val="Nagłówek 2 Znak"/>
    <w:basedOn w:val="Domylnaczcionkaakapitu"/>
    <w:link w:val="Nagwek2"/>
    <w:uiPriority w:val="9"/>
    <w:rsid w:val="0091046E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Nagwek">
    <w:name w:val="header"/>
    <w:basedOn w:val="Normalny"/>
    <w:link w:val="NagwekZnak"/>
    <w:uiPriority w:val="99"/>
    <w:unhideWhenUsed/>
    <w:rsid w:val="008A44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8A44C0"/>
  </w:style>
  <w:style w:type="paragraph" w:styleId="Stopka">
    <w:name w:val="footer"/>
    <w:basedOn w:val="Normalny"/>
    <w:link w:val="StopkaZnak"/>
    <w:uiPriority w:val="99"/>
    <w:unhideWhenUsed/>
    <w:rsid w:val="008A44C0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8A44C0"/>
  </w:style>
  <w:style w:type="table" w:styleId="Tabela-Siatka">
    <w:name w:val="Table Grid"/>
    <w:basedOn w:val="Standardowy"/>
    <w:uiPriority w:val="59"/>
    <w:rsid w:val="008159F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reformatted">
    <w:name w:val="Preformatted"/>
    <w:basedOn w:val="Normalny"/>
    <w:qFormat/>
    <w:rsid w:val="00DE166E"/>
    <w:pPr>
      <w:pBdr>
        <w:top w:val="single" w:sz="4" w:space="1" w:color="auto" w:shadow="1"/>
        <w:left w:val="single" w:sz="4" w:space="4" w:color="auto" w:shadow="1"/>
        <w:bottom w:val="single" w:sz="4" w:space="1" w:color="auto" w:shadow="1"/>
        <w:right w:val="single" w:sz="4" w:space="4" w:color="auto" w:shadow="1"/>
      </w:pBdr>
      <w:spacing w:before="240" w:after="240" w:line="240" w:lineRule="auto"/>
      <w:contextualSpacing/>
      <w:jc w:val="left"/>
    </w:pPr>
    <w:rPr>
      <w:rFonts w:ascii="Consolas" w:hAnsi="Consolas"/>
    </w:rPr>
  </w:style>
  <w:style w:type="character" w:styleId="Hipercze">
    <w:name w:val="Hyperlink"/>
    <w:basedOn w:val="Domylnaczcionkaakapitu"/>
    <w:uiPriority w:val="99"/>
    <w:unhideWhenUsed/>
    <w:rsid w:val="00146F70"/>
    <w:rPr>
      <w:color w:val="0000FF" w:themeColor="hyperlink"/>
      <w:u w:val="single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1B118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1B1181"/>
    <w:rPr>
      <w:rFonts w:ascii="Segoe UI" w:hAnsi="Segoe UI" w:cs="Segoe UI"/>
      <w:sz w:val="18"/>
      <w:szCs w:val="18"/>
    </w:rPr>
  </w:style>
  <w:style w:type="paragraph" w:styleId="Tekstprzypisukocowego">
    <w:name w:val="endnote text"/>
    <w:basedOn w:val="Normalny"/>
    <w:link w:val="TekstprzypisukocowegoZnak"/>
    <w:uiPriority w:val="99"/>
    <w:semiHidden/>
    <w:unhideWhenUsed/>
    <w:rsid w:val="001B7F68"/>
    <w:pPr>
      <w:spacing w:after="0" w:line="240" w:lineRule="auto"/>
    </w:pPr>
    <w:rPr>
      <w:sz w:val="20"/>
      <w:szCs w:val="20"/>
    </w:rPr>
  </w:style>
  <w:style w:type="character" w:customStyle="1" w:styleId="TekstprzypisukocowegoZnak">
    <w:name w:val="Tekst przypisu końcowego Znak"/>
    <w:basedOn w:val="Domylnaczcionkaakapitu"/>
    <w:link w:val="Tekstprzypisukocowego"/>
    <w:uiPriority w:val="99"/>
    <w:semiHidden/>
    <w:rsid w:val="001B7F68"/>
    <w:rPr>
      <w:sz w:val="20"/>
      <w:szCs w:val="20"/>
    </w:rPr>
  </w:style>
  <w:style w:type="character" w:styleId="Odwoanieprzypisukocowego">
    <w:name w:val="endnote reference"/>
    <w:basedOn w:val="Domylnaczcionkaakapitu"/>
    <w:uiPriority w:val="99"/>
    <w:semiHidden/>
    <w:unhideWhenUsed/>
    <w:rsid w:val="001B7F68"/>
    <w:rPr>
      <w:vertAlign w:val="superscript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64C5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urspisania.pl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.typingclub.com/sportal/program-98/22167.play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Pakiet 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4</Words>
  <Characters>1587</Characters>
  <Application>Microsoft Office Word</Application>
  <DocSecurity>0</DocSecurity>
  <Lines>13</Lines>
  <Paragraphs>3</Paragraphs>
  <ScaleCrop>false</ScaleCrop>
  <Company/>
  <LinksUpToDate>false</LinksUpToDate>
  <CharactersWithSpaces>1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.karczmarczyk</dc:creator>
  <cp:keywords/>
  <dc:description/>
  <cp:lastModifiedBy>Piotr Buczyński</cp:lastModifiedBy>
  <cp:revision>69</cp:revision>
  <cp:lastPrinted>2017-03-02T21:19:00Z</cp:lastPrinted>
  <dcterms:created xsi:type="dcterms:W3CDTF">2023-12-04T13:22:00Z</dcterms:created>
  <dcterms:modified xsi:type="dcterms:W3CDTF">2023-12-04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50945193-57ff-457d-9504-518e9bfb59a9_Enabled">
    <vt:lpwstr>true</vt:lpwstr>
  </property>
  <property fmtid="{D5CDD505-2E9C-101B-9397-08002B2CF9AE}" pid="3" name="MSIP_Label_50945193-57ff-457d-9504-518e9bfb59a9_SetDate">
    <vt:lpwstr>2023-12-04T13:22:03Z</vt:lpwstr>
  </property>
  <property fmtid="{D5CDD505-2E9C-101B-9397-08002B2CF9AE}" pid="4" name="MSIP_Label_50945193-57ff-457d-9504-518e9bfb59a9_Method">
    <vt:lpwstr>Standard</vt:lpwstr>
  </property>
  <property fmtid="{D5CDD505-2E9C-101B-9397-08002B2CF9AE}" pid="5" name="MSIP_Label_50945193-57ff-457d-9504-518e9bfb59a9_Name">
    <vt:lpwstr>ZUT</vt:lpwstr>
  </property>
  <property fmtid="{D5CDD505-2E9C-101B-9397-08002B2CF9AE}" pid="6" name="MSIP_Label_50945193-57ff-457d-9504-518e9bfb59a9_SiteId">
    <vt:lpwstr>0aa66ad4-f98f-4515-b7c9-b60fd37ad027</vt:lpwstr>
  </property>
  <property fmtid="{D5CDD505-2E9C-101B-9397-08002B2CF9AE}" pid="7" name="MSIP_Label_50945193-57ff-457d-9504-518e9bfb59a9_ActionId">
    <vt:lpwstr>b49eed80-f9ab-41de-8599-388b93c23b6c</vt:lpwstr>
  </property>
  <property fmtid="{D5CDD505-2E9C-101B-9397-08002B2CF9AE}" pid="8" name="MSIP_Label_50945193-57ff-457d-9504-518e9bfb59a9_ContentBits">
    <vt:lpwstr>0</vt:lpwstr>
  </property>
</Properties>
</file>